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7E43" w:rsidRDefault="001144AC">
      <w:pPr>
        <w:pStyle w:val="Title"/>
      </w:pPr>
      <w:r>
        <w:t xml:space="preserve">CKME136 - CAPSTONE </w:t>
      </w:r>
      <w:bookmarkStart w:id="0" w:name="_GoBack"/>
      <w:bookmarkEnd w:id="0"/>
    </w:p>
    <w:p w:rsidR="00D05983" w:rsidRDefault="00DF3A67">
      <w:pPr>
        <w:pStyle w:val="Title"/>
      </w:pPr>
      <w:proofErr w:type="spellStart"/>
      <w:r>
        <w:t>Dinesafe</w:t>
      </w:r>
      <w:proofErr w:type="spellEnd"/>
      <w:r>
        <w:t xml:space="preserve"> </w:t>
      </w:r>
      <w:r w:rsidR="001144AC">
        <w:t>Exploration &amp; Analysis</w:t>
      </w:r>
    </w:p>
    <w:p w:rsidR="00D05983" w:rsidRDefault="001144AC">
      <w:pPr>
        <w:pStyle w:val="Author"/>
      </w:pPr>
      <w:r>
        <w:t>Mohammed Amir</w:t>
      </w:r>
    </w:p>
    <w:p w:rsidR="00D05983" w:rsidRDefault="001144AC">
      <w:pPr>
        <w:pStyle w:val="Date"/>
      </w:pPr>
      <w:r>
        <w:t>April 17, 2017</w:t>
      </w:r>
    </w:p>
    <w:p w:rsidR="00C0236B" w:rsidRDefault="001144AC">
      <w:pPr>
        <w:pStyle w:val="FirstParagraph"/>
      </w:pPr>
      <w:proofErr w:type="gramStart"/>
      <w:r w:rsidRPr="00C0236B">
        <w:rPr>
          <w:b/>
          <w:sz w:val="40"/>
          <w:szCs w:val="40"/>
        </w:rPr>
        <w:t>Step 1.</w:t>
      </w:r>
      <w:proofErr w:type="gramEnd"/>
      <w:r w:rsidRPr="00C0236B">
        <w:rPr>
          <w:b/>
          <w:sz w:val="40"/>
          <w:szCs w:val="40"/>
        </w:rPr>
        <w:t xml:space="preserve"> Data Load </w:t>
      </w:r>
    </w:p>
    <w:p w:rsidR="00D05983" w:rsidRDefault="001144AC">
      <w:pPr>
        <w:pStyle w:val="FirstParagraph"/>
      </w:pPr>
      <w:r>
        <w:t>Process Dinesafe is an open dataset from City of Toronto Food Hygiene Inspection Report for the year 2015 and 2016. Address is a full address dataset extracted from google map for the Dinesafe food premises using google geocode. Load Dinesafe and Address Datasets, convert NULL values to NA.</w:t>
      </w:r>
    </w:p>
    <w:p w:rsidR="00D05983" w:rsidRDefault="001144AC">
      <w:pPr>
        <w:pStyle w:val="SourceCode"/>
      </w:pPr>
      <w:r>
        <w:rPr>
          <w:rStyle w:val="NormalTok"/>
        </w:rPr>
        <w:t>Dinesafe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CAPSTONE/data/DineSafe_02162017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StringTok"/>
        </w:rPr>
        <w:t>'NU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dress 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CAPSTONE/data/ADDRESS_02262017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StringTok"/>
        </w:rPr>
        <w:t>'NULL'</w:t>
      </w:r>
      <w:r>
        <w:rPr>
          <w:rStyle w:val="NormalTok"/>
        </w:rPr>
        <w:t>)</w:t>
      </w:r>
    </w:p>
    <w:p w:rsidR="00C0236B" w:rsidRDefault="001144AC">
      <w:pPr>
        <w:pStyle w:val="FirstParagraph"/>
      </w:pPr>
      <w:proofErr w:type="gramStart"/>
      <w:r w:rsidRPr="00C0236B">
        <w:rPr>
          <w:b/>
          <w:sz w:val="40"/>
          <w:szCs w:val="40"/>
        </w:rPr>
        <w:t>Step 2.</w:t>
      </w:r>
      <w:proofErr w:type="gramEnd"/>
      <w:r w:rsidRPr="00C0236B">
        <w:rPr>
          <w:b/>
          <w:sz w:val="40"/>
          <w:szCs w:val="40"/>
        </w:rPr>
        <w:t xml:space="preserve"> Dataset Exploration Process</w:t>
      </w:r>
      <w:r>
        <w:t xml:space="preserve"> </w:t>
      </w:r>
    </w:p>
    <w:p w:rsidR="00D05983" w:rsidRDefault="001144AC">
      <w:pPr>
        <w:pStyle w:val="FirstParagraph"/>
      </w:pPr>
      <w:r>
        <w:t>2.1 - Identify the column names for each datasets</w:t>
      </w:r>
    </w:p>
    <w:p w:rsidR="00D05983" w:rsidRDefault="001144AC">
      <w:pPr>
        <w:pStyle w:val="SourceCode"/>
      </w:pPr>
      <w:r>
        <w:rPr>
          <w:rStyle w:val="NormalTok"/>
        </w:rPr>
        <w:t>## List Column 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nesaf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dress)</w:t>
      </w:r>
    </w:p>
    <w:p w:rsidR="00D05983" w:rsidRDefault="001144AC">
      <w:pPr>
        <w:pStyle w:val="FirstParagraph"/>
      </w:pPr>
      <w:r>
        <w:t>2.2 - Identify database dimensions, Address has 7 columns and Dinesafe has 17 columns</w:t>
      </w:r>
    </w:p>
    <w:p w:rsidR="00D05983" w:rsidRDefault="001144AC">
      <w:pPr>
        <w:pStyle w:val="SourceCode"/>
      </w:pPr>
      <w:r>
        <w:rPr>
          <w:rStyle w:val="NormalTok"/>
        </w:rPr>
        <w:t>## Review dimension of dataset (Row by column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inesaf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ddress)</w:t>
      </w:r>
    </w:p>
    <w:p w:rsidR="00D05983" w:rsidRDefault="001144AC">
      <w:pPr>
        <w:pStyle w:val="FirstParagraph"/>
      </w:pPr>
      <w:r>
        <w:t>2.3 - Summarise the datasets. Find the min, max, median for quartile quantitative values, as well as identify word category counts for the categorical values.</w:t>
      </w:r>
    </w:p>
    <w:p w:rsidR="00D05983" w:rsidRDefault="001144AC">
      <w:pPr>
        <w:pStyle w:val="SourceCode"/>
      </w:pPr>
      <w:r>
        <w:rPr>
          <w:rStyle w:val="NormalTok"/>
        </w:rPr>
        <w:t>## Review dataset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nesaf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ddress)</w:t>
      </w:r>
    </w:p>
    <w:p w:rsidR="00D05983" w:rsidRDefault="001144AC">
      <w:pPr>
        <w:pStyle w:val="FirstParagraph"/>
      </w:pPr>
      <w:r>
        <w:t>2.4 - Identify the dataset structure such as int, factor, num for both datasets</w:t>
      </w:r>
    </w:p>
    <w:p w:rsidR="00D05983" w:rsidRDefault="001144AC">
      <w:pPr>
        <w:pStyle w:val="SourceCode"/>
      </w:pPr>
      <w:r>
        <w:rPr>
          <w:rStyle w:val="NormalTok"/>
        </w:rPr>
        <w:lastRenderedPageBreak/>
        <w:t>## Review dataset 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inesaf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ddress)</w:t>
      </w:r>
    </w:p>
    <w:p w:rsidR="00D05983" w:rsidRDefault="001144AC">
      <w:pPr>
        <w:pStyle w:val="FirstParagraph"/>
      </w:pPr>
      <w:r>
        <w:t>2.5 - Display top 5 sample data</w:t>
      </w:r>
    </w:p>
    <w:p w:rsidR="00D05983" w:rsidRDefault="001144A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inesafe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ddres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0236B" w:rsidRDefault="001144AC">
      <w:pPr>
        <w:pStyle w:val="FirstParagraph"/>
      </w:pPr>
      <w:r w:rsidRPr="00C0236B">
        <w:rPr>
          <w:b/>
          <w:sz w:val="40"/>
          <w:szCs w:val="40"/>
        </w:rPr>
        <w:t xml:space="preserve">Step 3 </w:t>
      </w:r>
      <w:r w:rsidR="00C0236B">
        <w:rPr>
          <w:b/>
          <w:sz w:val="40"/>
          <w:szCs w:val="40"/>
        </w:rPr>
        <w:t>–</w:t>
      </w:r>
      <w:r w:rsidRPr="00C0236B">
        <w:rPr>
          <w:b/>
          <w:sz w:val="40"/>
          <w:szCs w:val="40"/>
        </w:rPr>
        <w:t xml:space="preserve"> Merge</w:t>
      </w:r>
      <w:r w:rsidR="00C0236B">
        <w:rPr>
          <w:b/>
          <w:sz w:val="40"/>
          <w:szCs w:val="40"/>
        </w:rPr>
        <w:t xml:space="preserve"> Datasets</w:t>
      </w:r>
      <w:r w:rsidRPr="00C0236B">
        <w:rPr>
          <w:b/>
          <w:sz w:val="40"/>
          <w:szCs w:val="40"/>
        </w:rPr>
        <w:t xml:space="preserve"> </w:t>
      </w:r>
    </w:p>
    <w:p w:rsidR="00D05983" w:rsidRDefault="00C0236B">
      <w:pPr>
        <w:pStyle w:val="FirstParagraph"/>
      </w:pPr>
      <w:r>
        <w:t xml:space="preserve">Merge </w:t>
      </w:r>
      <w:proofErr w:type="spellStart"/>
      <w:r w:rsidR="001144AC">
        <w:t>Dinesafe</w:t>
      </w:r>
      <w:proofErr w:type="spellEnd"/>
      <w:r w:rsidR="001144AC">
        <w:t xml:space="preserve"> and Address datasets based on establishment id column</w:t>
      </w:r>
    </w:p>
    <w:p w:rsidR="00D05983" w:rsidRDefault="001144AC">
      <w:pPr>
        <w:pStyle w:val="SourceCode"/>
      </w:pP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inesafe,Address,</w:t>
      </w:r>
      <w:r>
        <w:rPr>
          <w:rStyle w:val="DataTypeTok"/>
        </w:rPr>
        <w:t>by=</w:t>
      </w:r>
      <w:r>
        <w:rPr>
          <w:rStyle w:val="StringTok"/>
        </w:rPr>
        <w:t>"ESTABLISHMENT_ID"</w:t>
      </w:r>
      <w:r>
        <w:rPr>
          <w:rStyle w:val="NormalTok"/>
        </w:rPr>
        <w:t>)</w:t>
      </w:r>
    </w:p>
    <w:p w:rsidR="00D05983" w:rsidRDefault="001144AC">
      <w:pPr>
        <w:pStyle w:val="FirstParagraph"/>
      </w:pPr>
      <w:r>
        <w:t>3.1 - Analyise merged dataset</w:t>
      </w:r>
    </w:p>
    <w:p w:rsidR="00D05983" w:rsidRDefault="001144A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inesafe)     ## Identify dimension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inesafe)     ## Identify structure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         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inesafe$CUISINE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useN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 w:rsidR="003B5397">
        <w:rPr>
          <w:rStyle w:val="NormalTok"/>
        </w:rPr>
        <w:t xml:space="preserve">)      </w:t>
      </w:r>
      <w:r>
        <w:rPr>
          <w:rStyle w:val="NormalTok"/>
        </w:rPr>
        <w:t>## Identify Cuisine Type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Dinesafe$ESTABLISHMENT_STATUS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 w:rsidR="003B5397">
        <w:rPr>
          <w:rStyle w:val="NormalTok"/>
        </w:rPr>
        <w:t>)</w:t>
      </w:r>
      <w:r>
        <w:rPr>
          <w:rStyle w:val="NormalTok"/>
        </w:rPr>
        <w:t>## Identify Review Rating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Dinesafe$DISTRIC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 w:rsidR="003B5397">
        <w:rPr>
          <w:rStyle w:val="NormalTok"/>
        </w:rPr>
        <w:t xml:space="preserve">)  </w:t>
      </w:r>
      <w:r>
        <w:rPr>
          <w:rStyle w:val="NormalTok"/>
        </w:rPr>
        <w:t xml:space="preserve">         ## Identify Districts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 w:rsidR="003B5397">
        <w:rPr>
          <w:rStyle w:val="NormalTok"/>
        </w:rPr>
        <w:t xml:space="preserve">)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inesa</w:t>
      </w:r>
      <w:r w:rsidR="003B5397">
        <w:rPr>
          <w:rStyle w:val="NormalTok"/>
        </w:rPr>
        <w:t xml:space="preserve">fe$SEVERITY)        </w:t>
      </w:r>
      <w:r>
        <w:rPr>
          <w:rStyle w:val="NormalTok"/>
        </w:rPr>
        <w:t xml:space="preserve">                   ## Identify Severity Type</w:t>
      </w:r>
    </w:p>
    <w:p w:rsidR="00013248" w:rsidRPr="00013248" w:rsidRDefault="001144AC">
      <w:pPr>
        <w:pStyle w:val="FirstParagraph"/>
        <w:rPr>
          <w:b/>
          <w:sz w:val="40"/>
          <w:szCs w:val="40"/>
        </w:rPr>
      </w:pPr>
      <w:r w:rsidRPr="00013248">
        <w:rPr>
          <w:b/>
          <w:sz w:val="40"/>
          <w:szCs w:val="40"/>
        </w:rPr>
        <w:t xml:space="preserve">Step 4 - Data Munging Step </w:t>
      </w:r>
    </w:p>
    <w:p w:rsidR="00D05983" w:rsidRDefault="001144AC">
      <w:pPr>
        <w:pStyle w:val="FirstParagraph"/>
      </w:pPr>
      <w:r>
        <w:t xml:space="preserve">4.1 - Data Cleaning and </w:t>
      </w:r>
      <w:proofErr w:type="gramStart"/>
      <w:r>
        <w:t>Transforming</w:t>
      </w:r>
      <w:proofErr w:type="gramEnd"/>
      <w:r>
        <w:t xml:space="preserve"> raw data into usable dataset.</w:t>
      </w:r>
    </w:p>
    <w:p w:rsidR="00D05983" w:rsidRDefault="001144AC">
      <w:pPr>
        <w:pStyle w:val="SourceCode"/>
      </w:pPr>
      <w:r>
        <w:rPr>
          <w:rStyle w:val="NormalTok"/>
        </w:rPr>
        <w:t>### Remove COURT_OUTCOME, AMOUNT_FINED &amp; INFRACTION_DETAILS Columns from Dinesafe dataset</w:t>
      </w:r>
      <w:r>
        <w:br/>
      </w: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inesaf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OW_ID, COURT_OUTCOME,AMOUNT_FINED,LONG_ADDRESS, INFRACTION_DETAILS) 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# Remove doublicate Establishement Name and Address from dataset </w:t>
      </w:r>
      <w:r>
        <w:br/>
      </w: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inesaf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ESTABLISHMENT_NAME.y, ESTABLISHMENT_ADDRESS) 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Rename ESTABLISHMENT_NAME.x column name to ESTABLISHMENT_NAME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nesafe)[</w:t>
      </w:r>
      <w:r>
        <w:rPr>
          <w:rStyle w:val="KeywordTok"/>
        </w:rPr>
        <w:t>colnames</w:t>
      </w:r>
      <w:r>
        <w:rPr>
          <w:rStyle w:val="NormalTok"/>
        </w:rPr>
        <w:t>(Dinesafe) ==</w:t>
      </w:r>
      <w:r>
        <w:rPr>
          <w:rStyle w:val="StringTok"/>
        </w:rPr>
        <w:t xml:space="preserve"> 'ESTABLISHMENT_NAME.x'</w:t>
      </w:r>
      <w:r>
        <w:rPr>
          <w:rStyle w:val="NormalTok"/>
        </w:rPr>
        <w:t>] &lt;-</w:t>
      </w:r>
      <w:r>
        <w:rPr>
          <w:rStyle w:val="StringTok"/>
        </w:rPr>
        <w:t xml:space="preserve"> 'ESTABLISHMENT_NAME'</w:t>
      </w:r>
    </w:p>
    <w:p w:rsidR="00D05983" w:rsidRDefault="001144AC">
      <w:pPr>
        <w:pStyle w:val="Heading1"/>
      </w:pPr>
      <w:bookmarkStart w:id="1" w:name="plot-missingness-map-using-amelia-packag"/>
      <w:bookmarkEnd w:id="1"/>
      <w:r>
        <w:lastRenderedPageBreak/>
        <w:t>Plot missingness map using Amelia package</w:t>
      </w:r>
    </w:p>
    <w:p w:rsidR="00D05983" w:rsidRDefault="001144AC">
      <w:pPr>
        <w:pStyle w:val="SourceCode"/>
      </w:pPr>
      <w:r>
        <w:rPr>
          <w:rStyle w:val="CommentTok"/>
        </w:rPr>
        <w:t>#Quantify missing values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 xml:space="preserve">(Dinesafe, </w:t>
      </w:r>
      <w:r>
        <w:rPr>
          <w:rStyle w:val="DecValTok"/>
        </w:rPr>
        <w:t>2</w:t>
      </w:r>
      <w:r>
        <w:rPr>
          <w:rStyle w:val="NormalTok"/>
        </w:rPr>
        <w:t xml:space="preserve">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missingness map using Amelia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Amelia)    </w:t>
      </w:r>
    </w:p>
    <w:p w:rsidR="00D05983" w:rsidRDefault="001144AC">
      <w:pPr>
        <w:pStyle w:val="SourceCode"/>
      </w:pPr>
      <w:r>
        <w:rPr>
          <w:rStyle w:val="VerbatimChar"/>
        </w:rPr>
        <w:t>## Loading required package: Rcpp</w:t>
      </w:r>
    </w:p>
    <w:p w:rsidR="00D05983" w:rsidRDefault="001144AC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4, built: 2015-12-05)</w:t>
      </w:r>
      <w:r>
        <w:br/>
      </w:r>
      <w:r>
        <w:rPr>
          <w:rStyle w:val="VerbatimChar"/>
        </w:rPr>
        <w:t>## ## Copyright (C) 2005-2017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D05983" w:rsidRDefault="001144AC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 xml:space="preserve">(Dinesaf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 xml:space="preserve">), </w:t>
      </w:r>
      <w:r>
        <w:rPr>
          <w:rStyle w:val="DataTypeTok"/>
        </w:rPr>
        <w:t>y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x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nk.order =</w:t>
      </w:r>
      <w:r>
        <w:rPr>
          <w:rStyle w:val="NormalTok"/>
        </w:rPr>
        <w:t xml:space="preserve"> </w:t>
      </w:r>
      <w:r>
        <w:rPr>
          <w:rStyle w:val="StringTok"/>
        </w:rPr>
        <w:t>"False"</w:t>
      </w:r>
      <w:r>
        <w:rPr>
          <w:rStyle w:val="NormalTok"/>
        </w:rPr>
        <w:t xml:space="preserve"> 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nesafe missingness map"</w:t>
      </w:r>
      <w:r>
        <w:rPr>
          <w:rStyle w:val="NormalTok"/>
        </w:rPr>
        <w:t xml:space="preserve">, </w:t>
      </w:r>
      <w:r>
        <w:rPr>
          <w:rStyle w:val="DataTypeTok"/>
        </w:rPr>
        <w:t>y.label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y.a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BodyText"/>
      </w:pPr>
      <w:r>
        <w:t>4.3 - Change ACTION from factor to character to avoid error during imputation.</w:t>
      </w:r>
    </w:p>
    <w:p w:rsidR="00D05983" w:rsidRDefault="001144AC">
      <w:pPr>
        <w:pStyle w:val="SourceCode"/>
      </w:pPr>
      <w:r>
        <w:rPr>
          <w:rStyle w:val="NormalTok"/>
        </w:rPr>
        <w:t>## Convert Action column from factor to character type</w:t>
      </w:r>
      <w:r>
        <w:br/>
      </w:r>
      <w:r>
        <w:rPr>
          <w:rStyle w:val="NormalTok"/>
        </w:rPr>
        <w:t>Dinesafe$ACTION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inesafe$ACTION)</w:t>
      </w:r>
    </w:p>
    <w:p w:rsidR="00D05983" w:rsidRDefault="001144AC">
      <w:pPr>
        <w:pStyle w:val="FirstParagraph"/>
      </w:pPr>
      <w:r>
        <w:t>4.4 - Set catagorical level for Establishment status and Sevrity columns</w:t>
      </w:r>
    </w:p>
    <w:p w:rsidR="00D05983" w:rsidRDefault="001144AC">
      <w:pPr>
        <w:pStyle w:val="SourceCode"/>
      </w:pPr>
      <w:r>
        <w:rPr>
          <w:rStyle w:val="NormalTok"/>
        </w:rPr>
        <w:lastRenderedPageBreak/>
        <w:t>## Set Categorical Data Type Level for Establishment Status column</w:t>
      </w:r>
      <w:r>
        <w:br/>
      </w:r>
      <w:r>
        <w:rPr>
          <w:rStyle w:val="NormalTok"/>
        </w:rPr>
        <w:t>Dinesafe$ESTABLISHMENT_STATU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inesafe$ESTABLISHMENT_STATUS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osed"</w:t>
      </w:r>
      <w:r>
        <w:rPr>
          <w:rStyle w:val="NormalTok"/>
        </w:rPr>
        <w:t>,</w:t>
      </w:r>
      <w:r>
        <w:rPr>
          <w:rStyle w:val="StringTok"/>
        </w:rPr>
        <w:t>"Conditional Pass"</w:t>
      </w:r>
      <w:r>
        <w:rPr>
          <w:rStyle w:val="NormalTok"/>
        </w:rPr>
        <w:t xml:space="preserve">, </w:t>
      </w:r>
      <w:r>
        <w:rPr>
          <w:rStyle w:val="StringTok"/>
        </w:rPr>
        <w:t>"Pas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Set Categorical Data Type Level for Severity column</w:t>
      </w:r>
      <w:r>
        <w:br/>
      </w:r>
      <w:r>
        <w:rPr>
          <w:rStyle w:val="NormalTok"/>
        </w:rPr>
        <w:t>Dinesafe$SEVERIT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nesafe$SEVERIT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 - Not Applicable"</w:t>
      </w:r>
      <w:r>
        <w:rPr>
          <w:rStyle w:val="NormalTok"/>
        </w:rPr>
        <w:t xml:space="preserve">, </w:t>
      </w:r>
      <w:r>
        <w:rPr>
          <w:rStyle w:val="StringTok"/>
        </w:rPr>
        <w:t>"N - No Action"</w:t>
      </w:r>
      <w:r>
        <w:rPr>
          <w:rStyle w:val="NormalTok"/>
        </w:rPr>
        <w:t xml:space="preserve">, </w:t>
      </w:r>
      <w:r>
        <w:rPr>
          <w:rStyle w:val="StringTok"/>
        </w:rPr>
        <w:t>"M - Minor"</w:t>
      </w:r>
      <w:r>
        <w:rPr>
          <w:rStyle w:val="NormalTok"/>
        </w:rPr>
        <w:t xml:space="preserve">, </w:t>
      </w:r>
      <w:r>
        <w:rPr>
          <w:rStyle w:val="StringTok"/>
        </w:rPr>
        <w:t>"S - Significant"</w:t>
      </w:r>
      <w:r>
        <w:rPr>
          <w:rStyle w:val="NormalTok"/>
        </w:rPr>
        <w:t xml:space="preserve">, </w:t>
      </w:r>
      <w:r>
        <w:rPr>
          <w:rStyle w:val="StringTok"/>
        </w:rPr>
        <w:t>"C - Crucial"</w:t>
      </w:r>
      <w:r>
        <w:rPr>
          <w:rStyle w:val="NormalTok"/>
        </w:rPr>
        <w:t>))</w:t>
      </w:r>
    </w:p>
    <w:p w:rsidR="00D05983" w:rsidRDefault="001144AC">
      <w:pPr>
        <w:pStyle w:val="FirstParagraph"/>
      </w:pPr>
      <w:r>
        <w:t>4.5 - Describe quantitative values in Reveiw and Rate columns</w:t>
      </w:r>
    </w:p>
    <w:p w:rsidR="00D05983" w:rsidRDefault="001144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D05983" w:rsidRDefault="001144AC">
      <w:pPr>
        <w:pStyle w:val="SourceCode"/>
      </w:pPr>
      <w:r>
        <w:rPr>
          <w:rStyle w:val="VerbatimChar"/>
        </w:rPr>
        <w:t>## Loading required package: lattice</w:t>
      </w:r>
    </w:p>
    <w:p w:rsidR="00D05983" w:rsidRDefault="001144AC">
      <w:pPr>
        <w:pStyle w:val="SourceCode"/>
      </w:pPr>
      <w:r>
        <w:rPr>
          <w:rStyle w:val="VerbatimChar"/>
        </w:rPr>
        <w:t>## Loading required package: survival</w:t>
      </w:r>
    </w:p>
    <w:p w:rsidR="00D05983" w:rsidRDefault="001144AC">
      <w:pPr>
        <w:pStyle w:val="SourceCode"/>
      </w:pPr>
      <w:r>
        <w:rPr>
          <w:rStyle w:val="VerbatimChar"/>
        </w:rPr>
        <w:t>## Loading required package: Formula</w:t>
      </w:r>
    </w:p>
    <w:p w:rsidR="00D05983" w:rsidRDefault="001144AC">
      <w:pPr>
        <w:pStyle w:val="SourceCode"/>
      </w:pPr>
      <w:r>
        <w:rPr>
          <w:rStyle w:val="VerbatimChar"/>
        </w:rPr>
        <w:t>## Loading required package: ggplot2</w:t>
      </w:r>
    </w:p>
    <w:p w:rsidR="00D05983" w:rsidRDefault="001144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D05983" w:rsidRDefault="001144A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nc.POSIXt, units</w:t>
      </w:r>
    </w:p>
    <w:p w:rsidR="00D05983" w:rsidRDefault="001144AC">
      <w:pPr>
        <w:pStyle w:val="SourceCode"/>
      </w:pPr>
      <w:r>
        <w:rPr>
          <w:rStyle w:val="NormalTok"/>
        </w:rPr>
        <w:t>## Describe Review data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Dinesafe$REVIEW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Describe Value data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Dinesafe$VALU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D05983" w:rsidRPr="00013248" w:rsidRDefault="001144AC">
      <w:pPr>
        <w:pStyle w:val="FirstParagraph"/>
      </w:pPr>
      <w:r w:rsidRPr="00013248">
        <w:t>4.6 - Show complete rows from dataset</w:t>
      </w:r>
    </w:p>
    <w:p w:rsidR="00D05983" w:rsidRDefault="001144AC">
      <w:pPr>
        <w:pStyle w:val="SourceCode"/>
      </w:pPr>
      <w:r>
        <w:rPr>
          <w:rStyle w:val="NormalTok"/>
        </w:rPr>
        <w:t>## Complete Case Rows with no missing (NA) value</w:t>
      </w:r>
      <w:r>
        <w:br/>
      </w:r>
      <w:r>
        <w:rPr>
          <w:rStyle w:val="NormalTok"/>
        </w:rPr>
        <w:t>Complete_</w:t>
      </w:r>
      <w:proofErr w:type="gramStart"/>
      <w:r>
        <w:rPr>
          <w:rStyle w:val="NormalTok"/>
        </w:rPr>
        <w:t>Dinesafe  &lt;</w:t>
      </w:r>
      <w:proofErr w:type="gramEnd"/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nesafe[</w:t>
      </w:r>
      <w:r>
        <w:rPr>
          <w:rStyle w:val="KeywordTok"/>
        </w:rPr>
        <w:t>complete.cases</w:t>
      </w:r>
      <w:r>
        <w:rPr>
          <w:rStyle w:val="NormalTok"/>
        </w:rPr>
        <w:t>(Dinesafe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omplete_Dinesafe)</w:t>
      </w:r>
    </w:p>
    <w:p w:rsidR="00D05983" w:rsidRDefault="001144AC">
      <w:pPr>
        <w:pStyle w:val="FirstParagraph"/>
      </w:pPr>
      <w:r>
        <w:t>4.7 - Impute NA values in REVIEW column based on mean value of each cuisine type</w:t>
      </w:r>
    </w:p>
    <w:p w:rsidR="00D05983" w:rsidRDefault="001144AC">
      <w:pPr>
        <w:pStyle w:val="SourceCode"/>
      </w:pPr>
      <w:r>
        <w:rPr>
          <w:rStyle w:val="NormalTok"/>
        </w:rPr>
        <w:t>## Impute Dinesafe$REVIEW with Mean Review Value for each missing review value based cuisine type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Af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Af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ke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Bake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r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Bar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f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Cafe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ribb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Caribb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li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Deli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sse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Dessert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Europ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Europ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Far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Far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Past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Past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South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East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South East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Latin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Latin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editerran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Mediterran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iddle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Middle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North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North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05983" w:rsidRDefault="001144AC">
      <w:pPr>
        <w:pStyle w:val="FirstParagraph"/>
      </w:pPr>
      <w:r>
        <w:t>4.7 - Impute NA values in VALUE column based on mean value of each cuisine type</w:t>
      </w:r>
    </w:p>
    <w:p w:rsidR="00D05983" w:rsidRDefault="001144AC">
      <w:pPr>
        <w:pStyle w:val="SourceCode"/>
      </w:pPr>
      <w:r>
        <w:rPr>
          <w:rStyle w:val="NormalTok"/>
        </w:rPr>
        <w:t>## Impute Dinesafe$VALUE with Mean Value for each missing value based cuisine type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Af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Af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ke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Bake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r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Bar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f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Cafe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ribb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Caribb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li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Deli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sse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Dessert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Europ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Europ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Far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Far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Past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Past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South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East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South East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Latin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Latin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editerran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Mediterran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iddle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Middle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North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North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05983" w:rsidRDefault="001144AC">
      <w:pPr>
        <w:pStyle w:val="FirstParagraph"/>
      </w:pPr>
      <w:r>
        <w:t>4.8 - Impute missing severity and action columns where establishment status is PASS</w:t>
      </w:r>
    </w:p>
    <w:p w:rsidR="00D05983" w:rsidRDefault="001144AC">
      <w:pPr>
        <w:pStyle w:val="SourceCode"/>
      </w:pPr>
      <w:r>
        <w:rPr>
          <w:rStyle w:val="NormalTok"/>
        </w:rPr>
        <w:t>## Impute Severity column if it is NA and Establishment Status is PASS</w:t>
      </w:r>
      <w:r>
        <w:br/>
      </w:r>
      <w:r>
        <w:rPr>
          <w:rStyle w:val="NormalTok"/>
        </w:rPr>
        <w:t>Dinesafe$SEVERITY[</w:t>
      </w:r>
      <w:r>
        <w:rPr>
          <w:rStyle w:val="KeywordTok"/>
        </w:rPr>
        <w:t>is.na</w:t>
      </w:r>
      <w:r>
        <w:rPr>
          <w:rStyle w:val="NormalTok"/>
        </w:rPr>
        <w:t>(Dinesafe$SEVERITY) &amp;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==</w:t>
      </w:r>
      <w:r>
        <w:rPr>
          <w:rStyle w:val="StringTok"/>
        </w:rPr>
        <w:t xml:space="preserve"> "Pass"</w:t>
      </w:r>
      <w:r>
        <w:rPr>
          <w:rStyle w:val="NormalTok"/>
        </w:rPr>
        <w:t>] =</w:t>
      </w:r>
      <w:r>
        <w:rPr>
          <w:rStyle w:val="StringTok"/>
        </w:rPr>
        <w:t xml:space="preserve"> "NA - Not Applicable"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Impute Action column if it is NA and Establishment Status is PASS &amp; Severity is No Action</w:t>
      </w:r>
      <w:r>
        <w:br/>
      </w:r>
      <w:r>
        <w:rPr>
          <w:rStyle w:val="NormalTok"/>
        </w:rPr>
        <w:t>Dinesafe$ACTION[</w:t>
      </w:r>
      <w:r>
        <w:rPr>
          <w:rStyle w:val="KeywordTok"/>
        </w:rPr>
        <w:t>is.na</w:t>
      </w:r>
      <w:r>
        <w:rPr>
          <w:rStyle w:val="NormalTok"/>
        </w:rPr>
        <w:t>(Dinesafe$ACTION) &amp;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==</w:t>
      </w:r>
      <w:r>
        <w:rPr>
          <w:rStyle w:val="StringTok"/>
        </w:rPr>
        <w:t xml:space="preserve"> "Pass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inesafe$SEVERITY ==</w:t>
      </w:r>
      <w:r>
        <w:rPr>
          <w:rStyle w:val="StringTok"/>
        </w:rPr>
        <w:t xml:space="preserve"> "NA - Not Applicable"</w:t>
      </w:r>
      <w:r>
        <w:rPr>
          <w:rStyle w:val="NormalTok"/>
        </w:rPr>
        <w:t>] =</w:t>
      </w:r>
      <w:r>
        <w:rPr>
          <w:rStyle w:val="StringTok"/>
        </w:rPr>
        <w:t xml:space="preserve"> "No Action Required"</w:t>
      </w:r>
    </w:p>
    <w:p w:rsidR="00D05983" w:rsidRDefault="001144AC">
      <w:pPr>
        <w:pStyle w:val="FirstParagraph"/>
      </w:pPr>
      <w:r>
        <w:t>4.9 - Check for incomplete rows</w:t>
      </w:r>
    </w:p>
    <w:p w:rsidR="00D05983" w:rsidRDefault="001144AC">
      <w:pPr>
        <w:pStyle w:val="SourceCode"/>
      </w:pPr>
      <w:r>
        <w:rPr>
          <w:rStyle w:val="NormalTok"/>
        </w:rPr>
        <w:t>## Check for non complete case</w:t>
      </w:r>
      <w:r>
        <w:br/>
      </w:r>
      <w:r>
        <w:rPr>
          <w:rStyle w:val="NormalTok"/>
        </w:rPr>
        <w:t>Dinesafe_NA  &lt;-</w:t>
      </w:r>
      <w:r>
        <w:rPr>
          <w:rStyle w:val="StringTok"/>
        </w:rPr>
        <w:t xml:space="preserve"> </w:t>
      </w:r>
      <w:r>
        <w:rPr>
          <w:rStyle w:val="NormalTok"/>
        </w:rPr>
        <w:t>Dinesafe[!</w:t>
      </w:r>
      <w:r>
        <w:rPr>
          <w:rStyle w:val="KeywordTok"/>
        </w:rPr>
        <w:t>complete.cases</w:t>
      </w:r>
      <w:r>
        <w:rPr>
          <w:rStyle w:val="NormalTok"/>
        </w:rPr>
        <w:t>(Dinesafe),]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safe_NA)</w:t>
      </w:r>
    </w:p>
    <w:p w:rsidR="00013248" w:rsidRPr="00013248" w:rsidRDefault="001144AC">
      <w:pPr>
        <w:pStyle w:val="FirstParagraph"/>
        <w:rPr>
          <w:sz w:val="40"/>
          <w:szCs w:val="40"/>
        </w:rPr>
      </w:pPr>
      <w:r w:rsidRPr="00013248">
        <w:rPr>
          <w:sz w:val="40"/>
          <w:szCs w:val="40"/>
        </w:rPr>
        <w:lastRenderedPageBreak/>
        <w:t xml:space="preserve">Step 5 - Data Exploratory Analysis and Visualization </w:t>
      </w:r>
    </w:p>
    <w:p w:rsidR="00D05983" w:rsidRDefault="001144AC">
      <w:pPr>
        <w:pStyle w:val="FirstParagraph"/>
      </w:pPr>
      <w:r>
        <w:t xml:space="preserve">5.1 </w:t>
      </w:r>
      <w:proofErr w:type="spellStart"/>
      <w:r>
        <w:t>Univarient</w:t>
      </w:r>
      <w:proofErr w:type="spellEnd"/>
      <w:r>
        <w:t xml:space="preserve"> Data </w:t>
      </w:r>
      <w:proofErr w:type="gramStart"/>
      <w:r>
        <w:t>Analysis</w:t>
      </w:r>
      <w:proofErr w:type="gramEnd"/>
    </w:p>
    <w:p w:rsidR="00D05983" w:rsidRDefault="001144AC">
      <w:pPr>
        <w:pStyle w:val="SourceCode"/>
      </w:pPr>
      <w:r>
        <w:rPr>
          <w:rStyle w:val="NormalTok"/>
        </w:rPr>
        <w:t>## The histogram graph of quantitative data in Dinesafe$Review shows that the data is normally distrubuted skewed to the left, where as Dinesafe$value shows that the data is not normally distrubuted.</w:t>
      </w:r>
      <w:r>
        <w:br/>
      </w:r>
      <w:r>
        <w:br/>
      </w:r>
      <w:r>
        <w:rPr>
          <w:rStyle w:val="NormalTok"/>
        </w:rPr>
        <w:t>## Histogram graph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inesafe$REVIEW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nesafe$VALUE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  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NormalTok"/>
        </w:rPr>
        <w:t>## Kernel Density Plots</w:t>
      </w:r>
      <w:r>
        <w:br/>
      </w:r>
      <w:r>
        <w:rPr>
          <w:rStyle w:val="NormalTok"/>
        </w:rPr>
        <w:t>Review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 xml:space="preserve">(Dinesafe$REVIEW)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view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NormalTok"/>
        </w:rPr>
        <w:lastRenderedPageBreak/>
        <w:t>## Bar chart representation of a categorical values in Cusine Typek Inspection Result and Severity columns.</w:t>
      </w:r>
      <w:r>
        <w:br/>
      </w:r>
      <w:r>
        <w:br/>
      </w:r>
      <w:r>
        <w:rPr>
          <w:rStyle w:val="NormalTok"/>
        </w:rPr>
        <w:t>## CUISINE TYPE FREQUECY</w:t>
      </w:r>
      <w:r>
        <w:br/>
      </w:r>
      <w:r>
        <w:rPr>
          <w:rStyle w:val="NormalTok"/>
        </w:rPr>
        <w:t>Cuisi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CUISINE_TYP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uisin, </w:t>
      </w:r>
      <w:r>
        <w:rPr>
          <w:rStyle w:val="DataTypeTok"/>
        </w:rPr>
        <w:t>main=</w:t>
      </w:r>
      <w:r>
        <w:rPr>
          <w:rStyle w:val="StringTok"/>
        </w:rPr>
        <w:t>"Cuisine Typ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horiz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NormalTok"/>
        </w:rPr>
        <w:t>## Food Hygiene Inspection Result</w:t>
      </w:r>
      <w:r>
        <w:br/>
      </w:r>
      <w:r>
        <w:rPr>
          <w:rStyle w:val="NormalTok"/>
        </w:rPr>
        <w:t>Inspectio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ESTABLISHMENT_STATU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Inspection, </w:t>
      </w:r>
      <w:r>
        <w:rPr>
          <w:rStyle w:val="DataTypeTok"/>
        </w:rPr>
        <w:t>main=</w:t>
      </w:r>
      <w:r>
        <w:rPr>
          <w:rStyle w:val="StringTok"/>
        </w:rPr>
        <w:t>"Food Hygiene Inspection Resul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nspection Resul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ablishment Coun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NormalTok"/>
        </w:rPr>
        <w:t>## Food Hygiene Inspection Severity</w:t>
      </w:r>
      <w:r>
        <w:br/>
      </w:r>
      <w:r>
        <w:rPr>
          <w:rStyle w:val="NormalTok"/>
        </w:rPr>
        <w:t>Severity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SEVERITY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Severity, </w:t>
      </w:r>
      <w:r>
        <w:rPr>
          <w:rStyle w:val="DataTypeTok"/>
        </w:rPr>
        <w:t>main=</w:t>
      </w:r>
      <w:r>
        <w:rPr>
          <w:rStyle w:val="StringTok"/>
        </w:rPr>
        <w:t>"Food Hygiene Inspection Sever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NormalTok"/>
        </w:rPr>
        <w:t>## Boxplot of data distribution representation of Review and Value columns with its minimum, maximum, median, 1st quartile, 3rd quartile as well as outliers.</w:t>
      </w:r>
      <w:r>
        <w:br/>
      </w:r>
      <w:r>
        <w:br/>
      </w:r>
      <w:r>
        <w:rPr>
          <w:rStyle w:val="NormalTok"/>
        </w:rPr>
        <w:t>## The Review boxplot shows that the rating value range is quite close, ie between 2.5 and 4 with most of the data is concertrated above the median value of 3. Outlier data are above 4 and below 2.5 and mean value is 1.5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inesafe$REVIEW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StringTok"/>
        </w:rPr>
        <w:t>"Boxplot of Review Column"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Dinesafe$VALUE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NormalTok"/>
        </w:rPr>
        <w:t>## The Value boxplot shows that it has one outlier and the data distriubtion is between 1 and 2 and the median and mean values are close to each other around 1.5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inesafe$VALU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StringTok"/>
        </w:rPr>
        <w:t>"Boxplot of VALUE Column"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Dinesafe$VALUE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C6572" w:rsidRDefault="003C6572" w:rsidP="003C6572">
      <w:pPr>
        <w:pStyle w:val="FirstParagraph"/>
      </w:pPr>
    </w:p>
    <w:p w:rsidR="003C6572" w:rsidRPr="003C6572" w:rsidRDefault="003C6572" w:rsidP="003C6572">
      <w:pPr>
        <w:pStyle w:val="BodyText"/>
        <w:jc w:val="center"/>
      </w:pPr>
      <w:r>
        <w:rPr>
          <w:noProof/>
          <w:lang w:val="en-CA" w:eastAsia="en-CA"/>
        </w:rPr>
        <w:drawing>
          <wp:inline distT="0" distB="0" distL="0" distR="0" wp14:anchorId="274DDD79" wp14:editId="49F4580A">
            <wp:extent cx="3937000" cy="2374900"/>
            <wp:effectExtent l="0" t="0" r="635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572" w:rsidRPr="003C6572" w:rsidRDefault="003C6572" w:rsidP="003C6572">
      <w:pPr>
        <w:pStyle w:val="BodyText"/>
        <w:jc w:val="center"/>
      </w:pPr>
    </w:p>
    <w:p w:rsidR="00D05983" w:rsidRDefault="001144AC" w:rsidP="003C6572">
      <w:pPr>
        <w:pStyle w:val="FirstParagraph"/>
      </w:pPr>
      <w:r>
        <w:t xml:space="preserve">5.2 </w:t>
      </w:r>
      <w:proofErr w:type="spellStart"/>
      <w:r>
        <w:t>Bivarient</w:t>
      </w:r>
      <w:proofErr w:type="spellEnd"/>
      <w:r>
        <w:t xml:space="preserve"> Data </w:t>
      </w:r>
      <w:proofErr w:type="gramStart"/>
      <w:r>
        <w:t>Analysis</w:t>
      </w:r>
      <w:proofErr w:type="gramEnd"/>
    </w:p>
    <w:p w:rsidR="00D05983" w:rsidRDefault="001144AC">
      <w:pPr>
        <w:pStyle w:val="BodyText"/>
      </w:pPr>
      <w:r>
        <w:lastRenderedPageBreak/>
        <w:t>5.2.1 - Mean &amp; Standard deviation of Review and Value data against Estalishment status.</w:t>
      </w:r>
    </w:p>
    <w:p w:rsidR="00D05983" w:rsidRDefault="001144AC">
      <w:pPr>
        <w:pStyle w:val="BodyText"/>
      </w:pPr>
      <w:r>
        <w:t>Based on the mean and standard deviation value of the review rating food premises that failed inspection had a mean review ratnig below the passed premises. Also failed food premises has a higher standard deviation value as compared to those who passed.</w:t>
      </w:r>
    </w:p>
    <w:p w:rsidR="00D05983" w:rsidRDefault="001144AC">
      <w:pPr>
        <w:pStyle w:val="BodyText"/>
      </w:pPr>
      <w:r>
        <w:t>On the other hand the relationship between mean/standard deviation value and inspection outcome is not observer due to consistent result across all three values.</w:t>
      </w:r>
    </w:p>
    <w:p w:rsidR="00D05983" w:rsidRDefault="001144AC">
      <w:pPr>
        <w:pStyle w:val="SourceCode"/>
      </w:pPr>
      <w:r>
        <w:rPr>
          <w:rStyle w:val="NormalTok"/>
        </w:rPr>
        <w:t>## Mean Review data against establishment inspection statu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Dinesafe$REVIEW , Dinesafe$ESTABLISHMENT_STATUS, mean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tandard Deviation of Review data against establishment inspection statu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 xml:space="preserve">(Dinesafe$REVIEW , Dinesafe$ESTABLISHMENT_STATUS, sd) 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Mean value data against establishment inspection statu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Dinesafe$VALUE , Dinesafe$ESTABLISHMENT_STATUS, mean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tandard Deviation of Value data against establishment inspection statu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 xml:space="preserve">(Dinesafe$VALUE , Dinesafe$ESTABLISHMENT_STATUS, sd)  </w:t>
      </w:r>
    </w:p>
    <w:p w:rsidR="00D05983" w:rsidRDefault="001144AC">
      <w:pPr>
        <w:pStyle w:val="FirstParagraph"/>
      </w:pPr>
      <w:r>
        <w:t>5.2.2 - Categorical data analysis against the numerical Review Rating column using bwplot</w:t>
      </w:r>
    </w:p>
    <w:p w:rsidR="00D05983" w:rsidRDefault="001144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bwplot</w:t>
      </w:r>
      <w:r>
        <w:rPr>
          <w:rStyle w:val="NormalTok"/>
        </w:rPr>
        <w:t>(ESTABLISHMENT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pection Statu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KeywordTok"/>
        </w:rPr>
        <w:lastRenderedPageBreak/>
        <w:t>bwplot</w:t>
      </w:r>
      <w:r>
        <w:rPr>
          <w:rStyle w:val="NormalTok"/>
        </w:rPr>
        <w:t>(SEVER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pection Outcome Sever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CUISINE_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isine Typ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)</w:t>
      </w:r>
    </w:p>
    <w:p w:rsidR="003C6572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FirstParagraph"/>
      </w:pPr>
      <w:r>
        <w:t>5.2.3 - Categorical data analysis against the numerical Value Rating column using bwplot</w:t>
      </w:r>
    </w:p>
    <w:p w:rsidR="00D05983" w:rsidRDefault="001144AC">
      <w:pPr>
        <w:pStyle w:val="SourceCode"/>
      </w:pPr>
      <w:r>
        <w:rPr>
          <w:rStyle w:val="NormalTok"/>
        </w:rPr>
        <w:t>## Categorical data analysis</w:t>
      </w:r>
      <w:r>
        <w:br/>
      </w:r>
      <w:r>
        <w:rPr>
          <w:rStyle w:val="KeywordTok"/>
        </w:rPr>
        <w:t>bwplot</w:t>
      </w:r>
      <w:r>
        <w:rPr>
          <w:rStyle w:val="NormalTok"/>
        </w:rPr>
        <w:t>(ESTABLISHMENT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pection Statu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 Rating"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>(SEVER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pection Outcome Sever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 Rating "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KeywordTok"/>
        </w:rPr>
        <w:lastRenderedPageBreak/>
        <w:t>bwplot</w:t>
      </w:r>
      <w:r>
        <w:rPr>
          <w:rStyle w:val="NormalTok"/>
        </w:rPr>
        <w:t>(CUISINE_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>data =</w:t>
      </w:r>
      <w:r>
        <w:rPr>
          <w:rStyle w:val="NormalTok"/>
        </w:rPr>
        <w:t xml:space="preserve"> Dinesaf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isine Typ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 Rating"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BodyText"/>
      </w:pPr>
      <w:r>
        <w:t>5.2.4 - Categorical data analysis of District against the numerical data of Review and Value Rating column using qplot</w:t>
      </w:r>
    </w:p>
    <w:p w:rsidR="00D05983" w:rsidRDefault="001144AC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REVIEW, DISTRICT, </w:t>
      </w:r>
      <w:r>
        <w:rPr>
          <w:rStyle w:val="DataTypeTok"/>
        </w:rPr>
        <w:t>data=</w:t>
      </w:r>
      <w:r>
        <w:rPr>
          <w:rStyle w:val="NormalTok"/>
        </w:rPr>
        <w:t>Dinesafe) 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VALUE, DISTRICT, </w:t>
      </w:r>
      <w:r>
        <w:rPr>
          <w:rStyle w:val="DataTypeTok"/>
        </w:rPr>
        <w:t>data=</w:t>
      </w:r>
      <w:r>
        <w:rPr>
          <w:rStyle w:val="NormalTok"/>
        </w:rPr>
        <w:t>Dinesafe) 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428C9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FirstParagraph"/>
      </w:pPr>
      <w:r>
        <w:lastRenderedPageBreak/>
        <w:t xml:space="preserve">5.2.5 - Relationship </w:t>
      </w:r>
      <w:proofErr w:type="spellStart"/>
      <w:r>
        <w:t>graphy</w:t>
      </w:r>
      <w:proofErr w:type="spellEnd"/>
      <w:r>
        <w:t xml:space="preserve"> between two categorical columns (INSPECTION STATUS AND SEVERITY)</w:t>
      </w:r>
    </w:p>
    <w:p w:rsidR="00D05983" w:rsidRDefault="001144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model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join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oss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nesafe$ESTABLISHMENT_STATUS</w:t>
      </w:r>
      <w:proofErr w:type="spellEnd"/>
      <w:r>
        <w:rPr>
          <w:rStyle w:val="NormalTok"/>
        </w:rPr>
        <w:t>, Dinesafe$SEVERITY)</w:t>
      </w:r>
      <w:r>
        <w:br/>
      </w:r>
      <w:r>
        <w:rPr>
          <w:rStyle w:val="NormalTok"/>
        </w:rPr>
        <w:t>joint$t</w:t>
      </w:r>
      <w:r>
        <w:br/>
      </w:r>
      <w:r>
        <w:rPr>
          <w:rStyle w:val="NormalTok"/>
        </w:rPr>
        <w:t>joint_count =</w:t>
      </w:r>
      <w:r>
        <w:rPr>
          <w:rStyle w:val="StringTok"/>
        </w:rPr>
        <w:t xml:space="preserve"> </w:t>
      </w:r>
      <w:r>
        <w:rPr>
          <w:rStyle w:val="NormalTok"/>
        </w:rPr>
        <w:t>joint$t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joint_count, 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ver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osed"</w:t>
      </w:r>
      <w:r>
        <w:rPr>
          <w:rStyle w:val="NormalTok"/>
        </w:rPr>
        <w:t>,</w:t>
      </w:r>
      <w:r>
        <w:rPr>
          <w:rStyle w:val="StringTok"/>
        </w:rPr>
        <w:t>"Conditional Pass"</w:t>
      </w:r>
      <w:r>
        <w:rPr>
          <w:rStyle w:val="NormalTok"/>
        </w:rPr>
        <w:t>,</w:t>
      </w:r>
      <w:r>
        <w:rPr>
          <w:rStyle w:val="StringTok"/>
        </w:rPr>
        <w:t>"Pass"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BodyText"/>
      </w:pPr>
      <w:r>
        <w:t>5.2.6 - Scattered graph showing a relatship between two numerical values Based on the graph below there is no linear relationship between a restaurant review rating and value for money rating as the values are scattered all over the box and doesn't follow the simple linear regression model line.</w:t>
      </w:r>
    </w:p>
    <w:p w:rsidR="00D05983" w:rsidRDefault="001144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Dinesafe$REVIEW, Dinesafe$VALUE,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REVIEW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view against Value graph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view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ox.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inesafe$REVIEW ~</w:t>
      </w:r>
      <w:r>
        <w:rPr>
          <w:rStyle w:val="StringTok"/>
        </w:rPr>
        <w:t xml:space="preserve"> </w:t>
      </w:r>
      <w:r>
        <w:rPr>
          <w:rStyle w:val="NormalTok"/>
        </w:rPr>
        <w:t>Dinesafe$VALUE))</w:t>
      </w:r>
    </w:p>
    <w:p w:rsidR="00D05983" w:rsidRDefault="001144AC" w:rsidP="00C428C9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BodyText"/>
      </w:pPr>
      <w:r>
        <w:t>5.3 - Multivariant Data Analysis</w:t>
      </w:r>
    </w:p>
    <w:p w:rsidR="00D05983" w:rsidRDefault="001144AC">
      <w:pPr>
        <w:pStyle w:val="BodyText"/>
      </w:pPr>
      <w:r>
        <w:t>5.3.1 - Plot of a simple scattered matrix between three columns (REVIEW, DISTRICT &amp; ESTABLISHMENT TYPE) &amp; (VALUE, DISTRICT &amp; ESTABLISHMENT TYPE)</w:t>
      </w:r>
    </w:p>
    <w:p w:rsidR="00D05983" w:rsidRDefault="001144AC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~REVIEW+DISTRICT+ESTABLISHMENT_STATUS,</w:t>
      </w:r>
      <w:r>
        <w:rPr>
          <w:rStyle w:val="DataTypeTok"/>
        </w:rPr>
        <w:t>data=</w:t>
      </w:r>
      <w:r>
        <w:rPr>
          <w:rStyle w:val="NormalTok"/>
        </w:rPr>
        <w:t xml:space="preserve">Dinesafe,  </w:t>
      </w:r>
      <w:r>
        <w:rPr>
          <w:rStyle w:val="DataTypeTok"/>
        </w:rPr>
        <w:t>main=</w:t>
      </w:r>
      <w:r>
        <w:rPr>
          <w:rStyle w:val="StringTok"/>
        </w:rPr>
        <w:t>"Simple Scatterplot Matrix"</w:t>
      </w:r>
      <w:r>
        <w:rPr>
          <w:rStyle w:val="NormalTok"/>
        </w:rPr>
        <w:t>)</w:t>
      </w:r>
    </w:p>
    <w:p w:rsidR="00D05983" w:rsidRDefault="001144AC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 ~VALUE+DISTRICT+ESTABLISHMENT_STATUS,</w:t>
      </w:r>
      <w:r>
        <w:rPr>
          <w:rStyle w:val="DataTypeTok"/>
        </w:rPr>
        <w:t>data=</w:t>
      </w:r>
      <w:r>
        <w:rPr>
          <w:rStyle w:val="NormalTok"/>
        </w:rPr>
        <w:t xml:space="preserve">Dinesafe,  </w:t>
      </w:r>
      <w:r>
        <w:rPr>
          <w:rStyle w:val="DataTypeTok"/>
        </w:rPr>
        <w:t>main=</w:t>
      </w:r>
      <w:r>
        <w:rPr>
          <w:rStyle w:val="StringTok"/>
        </w:rPr>
        <w:t>"Simple Scatterplot Matrix"</w:t>
      </w:r>
      <w:r>
        <w:rPr>
          <w:rStyle w:val="NormalTok"/>
        </w:rPr>
        <w:t>)</w:t>
      </w:r>
    </w:p>
    <w:p w:rsidR="00D05983" w:rsidRDefault="001144AC" w:rsidP="00496A00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Analysis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5983" w:rsidRDefault="001144AC">
      <w:pPr>
        <w:pStyle w:val="BodyText"/>
      </w:pPr>
      <w:r>
        <w:lastRenderedPageBreak/>
        <w:t>5.3.2- Aggregation between multiple columns categorical and numerical values.</w:t>
      </w:r>
    </w:p>
    <w:p w:rsidR="00D05983" w:rsidRDefault="001144A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Dinesafe$REVIEW ~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+</w:t>
      </w:r>
      <w:r>
        <w:rPr>
          <w:rStyle w:val="StringTok"/>
        </w:rPr>
        <w:t xml:space="preserve"> </w:t>
      </w:r>
      <w:r>
        <w:rPr>
          <w:rStyle w:val="NormalTok"/>
        </w:rPr>
        <w:t>Dinesafe$CUISINE_TY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DISTRICT, </w:t>
      </w:r>
      <w:r>
        <w:rPr>
          <w:rStyle w:val="DataTypeTok"/>
        </w:rPr>
        <w:t>FUN=</w:t>
      </w:r>
      <w:r>
        <w:rPr>
          <w:rStyle w:val="NormalTok"/>
        </w:rPr>
        <w:t>mean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Dinesafe$REVIEW ~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, </w:t>
      </w:r>
      <w:r>
        <w:rPr>
          <w:rStyle w:val="DataTypeTok"/>
        </w:rPr>
        <w:t>FUN=</w:t>
      </w:r>
      <w:r>
        <w:rPr>
          <w:rStyle w:val="NormalTok"/>
        </w:rPr>
        <w:t>length)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D05983" w:rsidRDefault="001144AC">
      <w:pPr>
        <w:pStyle w:val="Heading1"/>
      </w:pPr>
      <w:bookmarkStart w:id="2" w:name="write-final-data-frame-to-csv-file."/>
      <w:bookmarkEnd w:id="2"/>
      <w:r>
        <w:t>. Write final data frame to csv file.</w:t>
      </w:r>
    </w:p>
    <w:p w:rsidR="00D05983" w:rsidRDefault="001144AC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Dinesafe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:/CAPSTONE/CAPSTONE/DATASET/Final_Dinesafe.csv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sectPr w:rsidR="00D059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390E" w:rsidRDefault="006D390E">
      <w:pPr>
        <w:spacing w:after="0"/>
      </w:pPr>
      <w:r>
        <w:separator/>
      </w:r>
    </w:p>
  </w:endnote>
  <w:endnote w:type="continuationSeparator" w:id="0">
    <w:p w:rsidR="006D390E" w:rsidRDefault="006D39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390E" w:rsidRDefault="006D390E">
      <w:r>
        <w:separator/>
      </w:r>
    </w:p>
  </w:footnote>
  <w:footnote w:type="continuationSeparator" w:id="0">
    <w:p w:rsidR="006D390E" w:rsidRDefault="006D39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EF9C23"/>
    <w:multiLevelType w:val="multilevel"/>
    <w:tmpl w:val="E8269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AC268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3248"/>
    <w:rsid w:val="001144AC"/>
    <w:rsid w:val="003B5397"/>
    <w:rsid w:val="003C6572"/>
    <w:rsid w:val="00496A00"/>
    <w:rsid w:val="004E29B3"/>
    <w:rsid w:val="00590D07"/>
    <w:rsid w:val="006D390E"/>
    <w:rsid w:val="00784D58"/>
    <w:rsid w:val="008D6863"/>
    <w:rsid w:val="00B86B75"/>
    <w:rsid w:val="00BC48D5"/>
    <w:rsid w:val="00C0236B"/>
    <w:rsid w:val="00C36279"/>
    <w:rsid w:val="00C428C9"/>
    <w:rsid w:val="00D05983"/>
    <w:rsid w:val="00DB7E43"/>
    <w:rsid w:val="00DF3A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B53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539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2</Pages>
  <Words>2481</Words>
  <Characters>14142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KME136 - CAPSTONE - Exploration &amp; Analysis</vt:lpstr>
    </vt:vector>
  </TitlesOfParts>
  <Company>Microsoft</Company>
  <LinksUpToDate>false</LinksUpToDate>
  <CharactersWithSpaces>16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 - CAPSTONE - Exploration &amp; Analysis</dc:title>
  <dc:creator>Mohammed Amir</dc:creator>
  <cp:lastModifiedBy>ME</cp:lastModifiedBy>
  <cp:revision>9</cp:revision>
  <cp:lastPrinted>2017-04-17T01:51:00Z</cp:lastPrinted>
  <dcterms:created xsi:type="dcterms:W3CDTF">2017-04-17T01:39:00Z</dcterms:created>
  <dcterms:modified xsi:type="dcterms:W3CDTF">2017-04-17T01:51:00Z</dcterms:modified>
</cp:coreProperties>
</file>